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7F68">
        <w:rPr>
          <w:rFonts w:ascii="Times New Roman" w:hAnsi="Times New Roman" w:cs="Times New Roman"/>
          <w:sz w:val="24"/>
          <w:szCs w:val="24"/>
        </w:rPr>
        <w:t>Trulaske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0C7F68">
        <w:rPr>
          <w:rFonts w:ascii="Times New Roman" w:hAnsi="Times New Roman" w:cs="Times New Roman"/>
          <w:sz w:val="24"/>
          <w:szCs w:val="24"/>
        </w:rPr>
        <w:t>Cornell hall</w:t>
      </w:r>
      <w:proofErr w:type="gramEnd"/>
      <w:r w:rsidRPr="000C7F68">
        <w:rPr>
          <w:rFonts w:ascii="Times New Roman" w:hAnsi="Times New Roman" w:cs="Times New Roman"/>
          <w:sz w:val="24"/>
          <w:szCs w:val="24"/>
        </w:rPr>
        <w:t>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46050CA6" w14:textId="6539C92A" w:rsidR="00A87295" w:rsidRPr="004B75D9" w:rsidRDefault="00D6239C" w:rsidP="004B75D9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"/>
        <w:gridCol w:w="4841"/>
        <w:gridCol w:w="2268"/>
        <w:gridCol w:w="1451"/>
      </w:tblGrid>
      <w:tr w:rsidR="00EB340A" w:rsidRPr="000C7F68" w14:paraId="1AFBC0D2" w14:textId="77777777" w:rsidTr="00BB0E48">
        <w:trPr>
          <w:trHeight w:val="1223"/>
        </w:trPr>
        <w:tc>
          <w:tcPr>
            <w:tcW w:w="463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65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0B0931A4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  <w:r w:rsidR="00785F52">
              <w:rPr>
                <w:rFonts w:ascii="Times New Roman" w:hAnsi="Times New Roman" w:cs="Times New Roman"/>
                <w:sz w:val="24"/>
                <w:szCs w:val="24"/>
              </w:rPr>
              <w:t xml:space="preserve"> (Strategy/Applied Modeling)</w:t>
            </w:r>
          </w:p>
          <w:p w14:paraId="04CE8464" w14:textId="4348E95D" w:rsidR="00EB340A" w:rsidRDefault="00EB340A" w:rsidP="00C1041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37BA07C" w14:textId="71B6CCBD" w:rsidR="00BB5161" w:rsidRPr="000C7F68" w:rsidRDefault="00BB5161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0B4543A6" w:rsidR="006929CD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BB0E48">
        <w:trPr>
          <w:trHeight w:val="963"/>
        </w:trPr>
        <w:tc>
          <w:tcPr>
            <w:tcW w:w="463" w:type="pct"/>
          </w:tcPr>
          <w:p w14:paraId="569DA81D" w14:textId="749D67BB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3777B4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65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02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0C7F68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0C7F68" w14:paraId="22D00F5C" w14:textId="77777777" w:rsidTr="00BB0E48">
        <w:trPr>
          <w:trHeight w:val="1223"/>
        </w:trPr>
        <w:tc>
          <w:tcPr>
            <w:tcW w:w="463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65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BB0E48">
        <w:trPr>
          <w:trHeight w:val="1223"/>
        </w:trPr>
        <w:tc>
          <w:tcPr>
            <w:tcW w:w="463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  <w:proofErr w:type="gramStart"/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A</w:t>
            </w:r>
            <w:proofErr w:type="gramEnd"/>
          </w:p>
        </w:tc>
        <w:tc>
          <w:tcPr>
            <w:tcW w:w="2565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02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0C7F68" w:rsidRDefault="00F4684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61B602C5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conometrics, Machine Learning, </w:t>
            </w:r>
            <w:r w:rsidR="00D37AF2">
              <w:rPr>
                <w:rFonts w:ascii="Times New Roman" w:hAnsi="Times New Roman" w:cs="Times New Roman"/>
                <w:sz w:val="24"/>
                <w:szCs w:val="24"/>
              </w:rPr>
              <w:t>Causal Inference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04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05DE60" w14:textId="77777777" w:rsidR="00A45C5A" w:rsidRPr="000C7F68" w:rsidRDefault="00A45C5A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INTERNET PRESENCE</w:t>
      </w:r>
    </w:p>
    <w:p w14:paraId="5109BFDA" w14:textId="355D3955" w:rsidR="00A45C5A" w:rsidRPr="000C7F68" w:rsidRDefault="004B75D9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hyperlink r:id="rId9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</w:p>
    <w:p w14:paraId="7E11F0DF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WORK IN PROCESS</w:t>
      </w:r>
    </w:p>
    <w:p w14:paraId="1152A3AF" w14:textId="071780FC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BC039D" w14:textId="58658AA9" w:rsidR="00F97243" w:rsidRPr="00F97243" w:rsidRDefault="00F97243" w:rsidP="00F97243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7243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Detelina Marinova, “Brand Equity and Virality: The Bond between two Titans,” manuscript in preparation for submission</w:t>
      </w:r>
    </w:p>
    <w:p w14:paraId="1424671D" w14:textId="599CFF12" w:rsidR="00974B1E" w:rsidRDefault="003A39C2" w:rsidP="009640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8D49BC">
        <w:rPr>
          <w:rFonts w:ascii="Times New Roman" w:hAnsi="Times New Roman" w:cs="Times New Roman"/>
          <w:bCs/>
          <w:sz w:val="24"/>
          <w:szCs w:val="24"/>
        </w:rPr>
        <w:t>,”</w:t>
      </w:r>
      <w:r w:rsidR="002F2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7243">
        <w:rPr>
          <w:rFonts w:ascii="Times New Roman" w:hAnsi="Times New Roman" w:cs="Times New Roman"/>
          <w:bCs/>
          <w:sz w:val="24"/>
          <w:szCs w:val="24"/>
        </w:rPr>
        <w:t>manuscript in preparation for submission</w:t>
      </w:r>
    </w:p>
    <w:p w14:paraId="576D875F" w14:textId="77777777" w:rsidR="00C10416" w:rsidRDefault="00C1041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</w:p>
    <w:p w14:paraId="6CB8F068" w14:textId="23FDB74B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2A97BDE4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5DF63B3" w14:textId="54B90603" w:rsidR="00A02902" w:rsidRPr="00E6183D" w:rsidRDefault="00E6183D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2) “Brand Equity Meta-Analysis,” (presenter) </w:t>
      </w:r>
      <w:proofErr w:type="spellStart"/>
      <w:r w:rsidR="008A3655" w:rsidRPr="00177F00">
        <w:rPr>
          <w:rFonts w:ascii="Times New Roman" w:hAnsi="Times New Roman" w:cs="Times New Roman"/>
          <w:bCs/>
          <w:i/>
          <w:iCs/>
          <w:sz w:val="24"/>
          <w:szCs w:val="24"/>
        </w:rPr>
        <w:t>Mittelstaedt</w:t>
      </w:r>
      <w:proofErr w:type="spellEnd"/>
      <w:r w:rsidR="008A3655" w:rsidRPr="00177F00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Gentry Doctoral </w:t>
      </w:r>
      <w:r w:rsidR="00457DFC" w:rsidRPr="00177F00">
        <w:rPr>
          <w:rFonts w:ascii="Times New Roman" w:hAnsi="Times New Roman" w:cs="Times New Roman"/>
          <w:bCs/>
          <w:i/>
          <w:iCs/>
          <w:sz w:val="24"/>
          <w:szCs w:val="24"/>
        </w:rPr>
        <w:t>Symposium</w:t>
      </w:r>
      <w:r w:rsidR="00BA19F0">
        <w:rPr>
          <w:rFonts w:ascii="Times New Roman" w:hAnsi="Times New Roman" w:cs="Times New Roman"/>
          <w:bCs/>
          <w:sz w:val="24"/>
          <w:szCs w:val="24"/>
        </w:rPr>
        <w:t xml:space="preserve">, University of Nebraska-Lincoln, </w:t>
      </w:r>
      <w:r w:rsidR="00457DFC">
        <w:rPr>
          <w:rFonts w:ascii="Times New Roman" w:hAnsi="Times New Roman" w:cs="Times New Roman"/>
          <w:bCs/>
          <w:sz w:val="24"/>
          <w:szCs w:val="24"/>
        </w:rPr>
        <w:t xml:space="preserve">March 31 – April 2. </w:t>
      </w:r>
    </w:p>
    <w:p w14:paraId="1A5C9372" w14:textId="00B39C89" w:rsidR="000552BC" w:rsidRDefault="000552BC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55985C4F" w14:textId="77777777" w:rsidR="008C5501" w:rsidRDefault="008C550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CF97A4" w14:textId="727941C7" w:rsidR="00860241" w:rsidRPr="000C7F68" w:rsidRDefault="00860241" w:rsidP="00860241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>
        <w:rPr>
          <w:rFonts w:cs="Times New Roman"/>
        </w:rPr>
        <w:t>E</w:t>
      </w:r>
      <w:r w:rsidRPr="000C7F68">
        <w:rPr>
          <w:rFonts w:cs="Times New Roman"/>
        </w:rPr>
        <w:t xml:space="preserve">NCE </w:t>
      </w:r>
      <w:r>
        <w:rPr>
          <w:rFonts w:cs="Times New Roman"/>
        </w:rPr>
        <w:t>ATTENDANCE</w:t>
      </w:r>
    </w:p>
    <w:p w14:paraId="47F93AEE" w14:textId="77777777" w:rsidR="00860241" w:rsidRDefault="00860241" w:rsidP="00860241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B2AB5E4" w14:textId="6F1B1DA7" w:rsidR="006B5EDE" w:rsidRPr="006B5EDE" w:rsidRDefault="006B5EDE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50A7F">
        <w:rPr>
          <w:rFonts w:ascii="Times New Roman" w:hAnsi="Times New Roman" w:cs="Times New Roman"/>
          <w:bCs/>
          <w:i/>
          <w:iCs/>
          <w:sz w:val="24"/>
          <w:szCs w:val="24"/>
        </w:rPr>
        <w:t>2022 Bass FORMS Conference</w:t>
      </w:r>
      <w:r>
        <w:rPr>
          <w:rFonts w:ascii="Times New Roman" w:hAnsi="Times New Roman" w:cs="Times New Roman"/>
          <w:bCs/>
          <w:sz w:val="24"/>
          <w:szCs w:val="24"/>
        </w:rPr>
        <w:t>, Dallas, TX, Mar 3-5, 2022</w:t>
      </w:r>
    </w:p>
    <w:p w14:paraId="732FA489" w14:textId="18060CEE" w:rsidR="006B5EDE" w:rsidRPr="006B5EDE" w:rsidRDefault="006B5EDE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E94ED6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05901D75" w14:textId="4140EF78" w:rsidR="006B5EDE" w:rsidRPr="006B5EDE" w:rsidRDefault="006B5EDE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</w:t>
      </w:r>
      <w:proofErr w:type="spellStart"/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Sheth</w:t>
      </w:r>
      <w:proofErr w:type="spellEnd"/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oundation Doctoral Consortium</w:t>
      </w:r>
      <w:r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3F5699D2" w14:textId="097FC408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60241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6E9ADAFA" w14:textId="77777777" w:rsidR="00860241" w:rsidRPr="000552BC" w:rsidRDefault="0086024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3E53" w14:paraId="7E3341FE" w14:textId="77777777" w:rsidTr="00866265">
        <w:tc>
          <w:tcPr>
            <w:tcW w:w="7915" w:type="dxa"/>
          </w:tcPr>
          <w:p w14:paraId="0E9A4E47" w14:textId="3D156E08" w:rsidR="00D83E53" w:rsidRPr="00962824" w:rsidRDefault="00962824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6282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 at the </w:t>
            </w:r>
            <w:r w:rsidR="00AE4A93" w:rsidRPr="00AE4A9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22 </w:t>
            </w:r>
            <w:proofErr w:type="spellStart"/>
            <w:r w:rsidR="00AE4A93" w:rsidRPr="00AE4A93">
              <w:rPr>
                <w:rFonts w:ascii="Times New Roman" w:hAnsi="Times New Roman" w:cs="Times New Roman"/>
                <w:bCs/>
                <w:sz w:val="24"/>
                <w:szCs w:val="24"/>
              </w:rPr>
              <w:t>Mittelstaedt</w:t>
            </w:r>
            <w:proofErr w:type="spellEnd"/>
            <w:r w:rsidR="00AE4A93" w:rsidRPr="00AE4A9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Gentry Doctoral Symposium</w:t>
            </w:r>
          </w:p>
        </w:tc>
        <w:tc>
          <w:tcPr>
            <w:tcW w:w="1435" w:type="dxa"/>
          </w:tcPr>
          <w:p w14:paraId="50B9AD1E" w14:textId="7AD448A4" w:rsidR="00D83E53" w:rsidRPr="000E0E43" w:rsidRDefault="00962824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41939" w14:paraId="608EA933" w14:textId="77777777" w:rsidTr="00866265">
        <w:tc>
          <w:tcPr>
            <w:tcW w:w="7915" w:type="dxa"/>
          </w:tcPr>
          <w:p w14:paraId="57557B30" w14:textId="7985BAF3" w:rsidR="00141939" w:rsidRDefault="0014193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141939" w:rsidRDefault="0014193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72AD98B5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</w:t>
            </w:r>
            <w:r w:rsidR="00D634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035642E6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7E5F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Default="00D05708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AS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STATA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PSS</w:t>
            </w:r>
          </w:p>
        </w:tc>
      </w:tr>
      <w:tr w:rsidR="00E77E5F" w14:paraId="48C55A9F" w14:textId="77777777" w:rsidTr="00D05708">
        <w:tc>
          <w:tcPr>
            <w:tcW w:w="3116" w:type="dxa"/>
          </w:tcPr>
          <w:p w14:paraId="1E140549" w14:textId="76FEA1FA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4DE8C65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Log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Gephi</w:t>
            </w:r>
          </w:p>
        </w:tc>
      </w:tr>
      <w:tr w:rsidR="00E77E5F" w14:paraId="20380F0D" w14:textId="77777777" w:rsidTr="00D05708">
        <w:tc>
          <w:tcPr>
            <w:tcW w:w="3116" w:type="dxa"/>
          </w:tcPr>
          <w:p w14:paraId="56327238" w14:textId="2686221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0C7F68" w:rsidRDefault="00E77E5F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  <w:gridCol w:w="2879"/>
      </w:tblGrid>
      <w:tr w:rsidR="00154D3F" w:rsidRPr="000C7F68" w14:paraId="0120A7A2" w14:textId="77777777" w:rsidTr="00927389">
        <w:tc>
          <w:tcPr>
            <w:tcW w:w="3462" w:type="pct"/>
          </w:tcPr>
          <w:p w14:paraId="3EF5C193" w14:textId="17D3CE3A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38" w:type="pct"/>
            <w:tcBorders>
              <w:left w:val="nil"/>
            </w:tcBorders>
          </w:tcPr>
          <w:p w14:paraId="750FFB17" w14:textId="4FFC55AD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0C7F68" w14:paraId="7EE183E6" w14:textId="77777777" w:rsidTr="00927389">
        <w:tc>
          <w:tcPr>
            <w:tcW w:w="3462" w:type="pct"/>
          </w:tcPr>
          <w:p w14:paraId="1601FC6B" w14:textId="77777777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38" w:type="pct"/>
            <w:tcBorders>
              <w:left w:val="nil"/>
            </w:tcBorders>
          </w:tcPr>
          <w:p w14:paraId="653D61E5" w14:textId="77777777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2A7B3E47" w14:textId="77777777" w:rsidTr="00927389">
        <w:tc>
          <w:tcPr>
            <w:tcW w:w="3462" w:type="pct"/>
          </w:tcPr>
          <w:p w14:paraId="62E702A1" w14:textId="76DA5181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1538" w:type="pct"/>
            <w:tcBorders>
              <w:left w:val="nil"/>
            </w:tcBorders>
          </w:tcPr>
          <w:p w14:paraId="535CCEED" w14:textId="443DFBE6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3CB15767" w14:textId="77777777" w:rsidTr="00927389">
        <w:tc>
          <w:tcPr>
            <w:tcW w:w="3462" w:type="pct"/>
          </w:tcPr>
          <w:p w14:paraId="2637C137" w14:textId="1BF08C0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C)</w:t>
            </w:r>
          </w:p>
        </w:tc>
        <w:tc>
          <w:tcPr>
            <w:tcW w:w="1538" w:type="pct"/>
            <w:tcBorders>
              <w:left w:val="nil"/>
            </w:tcBorders>
          </w:tcPr>
          <w:p w14:paraId="43FC2F5A" w14:textId="117407FE" w:rsidR="00154D3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69835E8E" w14:textId="77777777" w:rsidTr="00927389">
        <w:tc>
          <w:tcPr>
            <w:tcW w:w="3462" w:type="pct"/>
          </w:tcPr>
          <w:p w14:paraId="07ED993A" w14:textId="7FCF7AB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38" w:type="pct"/>
          </w:tcPr>
          <w:p w14:paraId="411BFB45" w14:textId="354C095F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195377EC" w14:textId="77777777" w:rsidTr="00927389">
        <w:tc>
          <w:tcPr>
            <w:tcW w:w="3462" w:type="pct"/>
          </w:tcPr>
          <w:p w14:paraId="3955F2D3" w14:textId="2C4B4E8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="00D267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2671D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8" w:type="pct"/>
          </w:tcPr>
          <w:p w14:paraId="31515C6C" w14:textId="194984D9" w:rsidR="00154D3F" w:rsidRPr="000E318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0C7F68" w14:paraId="7D8F2761" w14:textId="77777777" w:rsidTr="00927389">
        <w:tc>
          <w:tcPr>
            <w:tcW w:w="3462" w:type="pct"/>
          </w:tcPr>
          <w:p w14:paraId="50C850A2" w14:textId="3B02DAF8" w:rsidR="00C36B46" w:rsidRPr="00154D3F" w:rsidRDefault="00C36B46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(NU)</w:t>
            </w:r>
          </w:p>
        </w:tc>
        <w:tc>
          <w:tcPr>
            <w:tcW w:w="1538" w:type="pct"/>
          </w:tcPr>
          <w:p w14:paraId="2FCA4393" w14:textId="7E6FAB5D" w:rsidR="00C36B46" w:rsidRDefault="00C36B4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jees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</w:p>
        </w:tc>
      </w:tr>
      <w:tr w:rsidR="009C2288" w:rsidRPr="000C7F68" w14:paraId="71B097DF" w14:textId="77777777" w:rsidTr="00927389">
        <w:tc>
          <w:tcPr>
            <w:tcW w:w="3462" w:type="pct"/>
          </w:tcPr>
          <w:p w14:paraId="15B3E407" w14:textId="3ED23D97" w:rsidR="009C2288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(WashU)</w:t>
            </w:r>
          </w:p>
        </w:tc>
        <w:tc>
          <w:tcPr>
            <w:tcW w:w="1538" w:type="pct"/>
          </w:tcPr>
          <w:p w14:paraId="313FA52E" w14:textId="33B6025F" w:rsidR="009C2288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ojun Jiang</w:t>
            </w:r>
          </w:p>
        </w:tc>
      </w:tr>
      <w:tr w:rsidR="009C2288" w:rsidRPr="000C7F68" w14:paraId="6E849FEF" w14:textId="77777777" w:rsidTr="00927389">
        <w:tc>
          <w:tcPr>
            <w:tcW w:w="3462" w:type="pct"/>
          </w:tcPr>
          <w:p w14:paraId="5B16ECF8" w14:textId="64D38410" w:rsidR="009C2288" w:rsidRPr="00154D3F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(KU)</w:t>
            </w:r>
          </w:p>
        </w:tc>
        <w:tc>
          <w:tcPr>
            <w:tcW w:w="1538" w:type="pct"/>
          </w:tcPr>
          <w:p w14:paraId="198DC328" w14:textId="3D16A186" w:rsidR="009C2288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9C2288" w:rsidRPr="000C7F68" w14:paraId="1C8AA745" w14:textId="77777777" w:rsidTr="00927389">
        <w:tc>
          <w:tcPr>
            <w:tcW w:w="3462" w:type="pct"/>
          </w:tcPr>
          <w:p w14:paraId="7FAB56C2" w14:textId="6C3FAFBD" w:rsidR="009C2288" w:rsidRPr="00154D3F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 xml:space="preserve">Behavioral Re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(Advertising/</w:t>
            </w:r>
            <w:proofErr w:type="gramStart"/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Branding)</w:t>
            </w:r>
            <w:r w:rsidR="009A65C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BB4303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074EC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proofErr w:type="spellEnd"/>
            <w:r w:rsidR="009A65C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8" w:type="pct"/>
          </w:tcPr>
          <w:p w14:paraId="6B2C461D" w14:textId="7AE423B8" w:rsidR="009C2288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  <w:tr w:rsidR="009C2288" w:rsidRPr="000C7F68" w14:paraId="31D2D2FF" w14:textId="77777777" w:rsidTr="00927389">
        <w:tc>
          <w:tcPr>
            <w:tcW w:w="3462" w:type="pct"/>
          </w:tcPr>
          <w:p w14:paraId="0824F798" w14:textId="594002D2" w:rsidR="009C2288" w:rsidRPr="002732A9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ix Models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D3B2A4F" w14:textId="0D4EA012" w:rsidR="009C2288" w:rsidRPr="002732A9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84427">
              <w:rPr>
                <w:rFonts w:ascii="Times New Roman" w:hAnsi="Times New Roman" w:cs="Times New Roman"/>
                <w:sz w:val="24"/>
                <w:szCs w:val="24"/>
              </w:rPr>
              <w:t>Sivaramakrishn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84427">
              <w:rPr>
                <w:rFonts w:ascii="Times New Roman" w:hAnsi="Times New Roman" w:cs="Times New Roman"/>
                <w:sz w:val="24"/>
                <w:szCs w:val="24"/>
              </w:rPr>
              <w:t>Siddarth</w:t>
            </w:r>
          </w:p>
        </w:tc>
      </w:tr>
      <w:tr w:rsidR="009C2288" w:rsidRPr="000C7F68" w14:paraId="31E81952" w14:textId="77777777" w:rsidTr="00927389">
        <w:tc>
          <w:tcPr>
            <w:tcW w:w="3462" w:type="pct"/>
          </w:tcPr>
          <w:p w14:paraId="5B9F341A" w14:textId="59E6A9ED" w:rsidR="009C2288" w:rsidRPr="002732A9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&amp; Dynamic Models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59EA337" w14:textId="2EE8F9E4" w:rsidR="009C2288" w:rsidRPr="002732A9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rard Tellis</w:t>
            </w:r>
          </w:p>
        </w:tc>
      </w:tr>
      <w:tr w:rsidR="009C2288" w:rsidRPr="000C7F68" w14:paraId="33F803E1" w14:textId="77777777" w:rsidTr="00927389">
        <w:tc>
          <w:tcPr>
            <w:tcW w:w="3462" w:type="pct"/>
          </w:tcPr>
          <w:p w14:paraId="3E2EABB2" w14:textId="2F8BDD09" w:rsidR="009C2288" w:rsidRPr="002732A9" w:rsidRDefault="009C2288" w:rsidP="009C228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7206">
              <w:rPr>
                <w:rFonts w:ascii="Times New Roman" w:hAnsi="Times New Roman" w:cs="Times New Roman"/>
                <w:sz w:val="24"/>
                <w:szCs w:val="24"/>
              </w:rPr>
              <w:t>Measuring Business Behaviors and Structures</w:t>
            </w:r>
            <w:r w:rsidR="00246D5F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4A1">
              <w:rPr>
                <w:rFonts w:ascii="Times New Roman" w:hAnsi="Times New Roman" w:cs="Times New Roman"/>
                <w:sz w:val="24"/>
                <w:szCs w:val="24"/>
              </w:rPr>
              <w:t>(CWRU)</w:t>
            </w:r>
          </w:p>
        </w:tc>
        <w:tc>
          <w:tcPr>
            <w:tcW w:w="1538" w:type="pct"/>
          </w:tcPr>
          <w:p w14:paraId="1F7DB0E5" w14:textId="4CDCB53B" w:rsidR="009C2288" w:rsidRPr="002732A9" w:rsidRDefault="009C2288" w:rsidP="009C2288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9660D">
              <w:rPr>
                <w:rFonts w:ascii="Times New Roman" w:hAnsi="Times New Roman" w:cs="Times New Roman"/>
                <w:sz w:val="24"/>
                <w:szCs w:val="24"/>
              </w:rPr>
              <w:t>Jagdip Singh</w:t>
            </w: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14:paraId="068887B5" w14:textId="77777777" w:rsidTr="00154D3F">
        <w:tc>
          <w:tcPr>
            <w:tcW w:w="2500" w:type="pct"/>
          </w:tcPr>
          <w:p w14:paraId="5446C85B" w14:textId="7941438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14:paraId="6077D395" w14:textId="77777777" w:rsidTr="00154D3F">
        <w:tc>
          <w:tcPr>
            <w:tcW w:w="2500" w:type="pct"/>
          </w:tcPr>
          <w:p w14:paraId="3ECAD251" w14:textId="1907241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14:paraId="09F57781" w14:textId="77777777" w:rsidTr="00154D3F">
        <w:tc>
          <w:tcPr>
            <w:tcW w:w="2500" w:type="pct"/>
          </w:tcPr>
          <w:p w14:paraId="6FFCDA83" w14:textId="6A92EEF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14:paraId="5CF295AC" w14:textId="77777777" w:rsidTr="00154D3F">
        <w:tc>
          <w:tcPr>
            <w:tcW w:w="2500" w:type="pct"/>
          </w:tcPr>
          <w:p w14:paraId="28F65373" w14:textId="50134B6C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14:paraId="5CDDCC47" w14:textId="77777777" w:rsidTr="00154D3F">
        <w:tc>
          <w:tcPr>
            <w:tcW w:w="2500" w:type="pct"/>
          </w:tcPr>
          <w:p w14:paraId="06D5CF6A" w14:textId="5B637A0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14:paraId="4D6FBD17" w14:textId="77777777" w:rsidTr="00154D3F">
        <w:tc>
          <w:tcPr>
            <w:tcW w:w="2500" w:type="pct"/>
          </w:tcPr>
          <w:p w14:paraId="0EC5FDC6" w14:textId="05A825A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  <w:r w:rsidR="00246D5F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E065A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5CA5530B" w14:textId="651BA04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14:paraId="46563056" w14:textId="77777777" w:rsidTr="00154D3F">
        <w:tc>
          <w:tcPr>
            <w:tcW w:w="2500" w:type="pct"/>
          </w:tcPr>
          <w:p w14:paraId="719DBA00" w14:textId="5F6E0755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14:paraId="0CB76733" w14:textId="77777777" w:rsidTr="00154D3F">
        <w:tc>
          <w:tcPr>
            <w:tcW w:w="2500" w:type="pct"/>
          </w:tcPr>
          <w:p w14:paraId="0433DB0B" w14:textId="0278CF3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Default="00B469E2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14:paraId="7A6F3142" w14:textId="77777777" w:rsidTr="00154D3F">
        <w:tc>
          <w:tcPr>
            <w:tcW w:w="2500" w:type="pct"/>
          </w:tcPr>
          <w:p w14:paraId="2A5AD8BA" w14:textId="77777777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A3911DC" w14:textId="1EB85839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7414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6A6D">
              <w:rPr>
                <w:rFonts w:ascii="Times New Roman" w:hAnsi="Times New Roman" w:cs="Times New Roman"/>
                <w:sz w:val="24"/>
                <w:szCs w:val="24"/>
              </w:rPr>
              <w:t>I &amp; II</w:t>
            </w:r>
            <w:r w:rsidR="007D71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4F6">
              <w:rPr>
                <w:rFonts w:ascii="Times New Roman" w:hAnsi="Times New Roman" w:cs="Times New Roman"/>
                <w:sz w:val="24"/>
                <w:szCs w:val="24"/>
              </w:rPr>
              <w:t xml:space="preserve">(Causal </w:t>
            </w:r>
            <w:r w:rsidR="000843C6">
              <w:rPr>
                <w:rFonts w:ascii="Times New Roman" w:hAnsi="Times New Roman" w:cs="Times New Roman"/>
                <w:sz w:val="24"/>
                <w:szCs w:val="24"/>
              </w:rPr>
              <w:t>Inference) *</w:t>
            </w:r>
            <w:r w:rsidR="00246D5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7A2C56" w14:paraId="7B36DC57" w14:textId="77777777" w:rsidTr="00154D3F">
        <w:tc>
          <w:tcPr>
            <w:tcW w:w="2500" w:type="pct"/>
          </w:tcPr>
          <w:p w14:paraId="1F871D70" w14:textId="77777777" w:rsidR="007A2C56" w:rsidRDefault="007A2C56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1D810F5B" w14:textId="190A83B6" w:rsidR="007A2C56" w:rsidRDefault="00BF651C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etric Theory</w:t>
            </w:r>
            <w:r w:rsidR="00A56438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="00246D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B1782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56438" w14:paraId="5504CEED" w14:textId="77777777" w:rsidTr="00154D3F">
        <w:tc>
          <w:tcPr>
            <w:tcW w:w="2500" w:type="pct"/>
          </w:tcPr>
          <w:p w14:paraId="4F90480C" w14:textId="77777777" w:rsidR="00A56438" w:rsidRDefault="00A56438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6D28E5CD" w14:textId="2289BC53" w:rsidR="00A56438" w:rsidRDefault="00262D0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2D09">
              <w:rPr>
                <w:rFonts w:ascii="Times New Roman" w:hAnsi="Times New Roman" w:cs="Times New Roman"/>
                <w:sz w:val="24"/>
                <w:szCs w:val="24"/>
              </w:rPr>
              <w:t>Advanced Topics in Econometrics II</w:t>
            </w:r>
            <w:r w:rsidR="002B1782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154D3F" w14:paraId="0CFA7840" w14:textId="77777777" w:rsidTr="00154D3F">
        <w:tc>
          <w:tcPr>
            <w:tcW w:w="2500" w:type="pct"/>
          </w:tcPr>
          <w:p w14:paraId="2AC5B4F0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14:paraId="23749E99" w14:textId="77777777" w:rsidTr="00154D3F">
        <w:tc>
          <w:tcPr>
            <w:tcW w:w="2500" w:type="pct"/>
          </w:tcPr>
          <w:p w14:paraId="121ED3C4" w14:textId="2D377879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2500" w:type="pct"/>
          </w:tcPr>
          <w:p w14:paraId="43AEC97D" w14:textId="49A21399" w:rsidR="00154D3F" w:rsidRP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14:paraId="5040EAD4" w14:textId="77777777" w:rsidTr="00154D3F">
        <w:tc>
          <w:tcPr>
            <w:tcW w:w="2500" w:type="pct"/>
          </w:tcPr>
          <w:p w14:paraId="02006A9D" w14:textId="436BA280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B178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924C7">
              <w:rPr>
                <w:rFonts w:ascii="Times New Roman" w:hAnsi="Times New Roman" w:cs="Times New Roman"/>
                <w:sz w:val="24"/>
                <w:szCs w:val="24"/>
              </w:rPr>
              <w:t xml:space="preserve"> (SFI)</w:t>
            </w:r>
          </w:p>
        </w:tc>
        <w:tc>
          <w:tcPr>
            <w:tcW w:w="2500" w:type="pct"/>
          </w:tcPr>
          <w:p w14:paraId="6506C859" w14:textId="6A0282E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14:paraId="4065BFBA" w14:textId="77777777" w:rsidTr="00154D3F">
        <w:tc>
          <w:tcPr>
            <w:tcW w:w="2500" w:type="pct"/>
          </w:tcPr>
          <w:p w14:paraId="4042D362" w14:textId="40C3DCB6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  <w:r w:rsidR="0015518C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5EB427BF" w14:textId="4B49897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14:paraId="4C2F9ADD" w14:textId="77777777" w:rsidTr="00154D3F">
        <w:tc>
          <w:tcPr>
            <w:tcW w:w="2500" w:type="pct"/>
          </w:tcPr>
          <w:p w14:paraId="76114C91" w14:textId="39754E22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  <w:r w:rsidR="0015518C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10B35E26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Default="00154D3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719988FB" w:rsidR="00154D3F" w:rsidRDefault="00E0670B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151CF">
        <w:rPr>
          <w:rFonts w:ascii="Times New Roman" w:hAnsi="Times New Roman" w:cs="Times New Roman"/>
          <w:b/>
          <w:sz w:val="24"/>
          <w:szCs w:val="24"/>
        </w:rPr>
        <w:tab/>
        <w:t xml:space="preserve">Formally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2BE5448E" w14:textId="2A290876" w:rsidR="00B151CF" w:rsidRPr="00E0670B" w:rsidRDefault="00B151C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* </w:t>
      </w:r>
      <w:r>
        <w:rPr>
          <w:rFonts w:ascii="Times New Roman" w:hAnsi="Times New Roman" w:cs="Times New Roman"/>
          <w:b/>
          <w:sz w:val="24"/>
          <w:szCs w:val="24"/>
        </w:rPr>
        <w:tab/>
        <w:t>Informally Audit</w:t>
      </w:r>
    </w:p>
    <w:p w14:paraId="141CB298" w14:textId="77777777" w:rsidR="00E0670B" w:rsidRPr="000C7F68" w:rsidRDefault="00E0670B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8364FB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TEACHING INTEREST</w:t>
      </w:r>
    </w:p>
    <w:p w14:paraId="6DC5985E" w14:textId="29829EC8" w:rsidR="00711D36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4C6EEC54" w:rsidR="00497E9D" w:rsidRDefault="00497E9D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 Management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Analytics</w:t>
      </w:r>
    </w:p>
    <w:p w14:paraId="566D1FC4" w14:textId="77777777" w:rsidR="004B75D9" w:rsidRPr="00497E9D" w:rsidRDefault="004B75D9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734E46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 xml:space="preserve">TEACHING EXPERIENCE </w:t>
      </w:r>
    </w:p>
    <w:p w14:paraId="728EC4A5" w14:textId="12FDAEC5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76"/>
      </w:tblGrid>
      <w:tr w:rsidR="001C65FE" w:rsidRPr="000C7F68" w14:paraId="45761CDF" w14:textId="77777777" w:rsidTr="00B63FA0">
        <w:tc>
          <w:tcPr>
            <w:tcW w:w="3410" w:type="pct"/>
          </w:tcPr>
          <w:p w14:paraId="5F39E92F" w14:textId="69E6FF7F" w:rsidR="001C65FE" w:rsidRPr="001C65FE" w:rsidRDefault="001C65FE" w:rsidP="00B63FA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keting Research (Evaluation: </w:t>
            </w:r>
            <w:r w:rsidR="00A90E9A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5)</w:t>
            </w:r>
          </w:p>
        </w:tc>
        <w:tc>
          <w:tcPr>
            <w:tcW w:w="1590" w:type="pct"/>
            <w:tcBorders>
              <w:left w:val="nil"/>
            </w:tcBorders>
          </w:tcPr>
          <w:p w14:paraId="4BB3A2B7" w14:textId="78DC752A" w:rsidR="001C65FE" w:rsidRPr="000C7F68" w:rsidRDefault="001C65FE" w:rsidP="00B63FA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</w:tr>
    </w:tbl>
    <w:p w14:paraId="29267B2F" w14:textId="77777777" w:rsidR="001C65FE" w:rsidRDefault="001C65F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 in a graduate class </w:t>
      </w:r>
      <w:proofErr w:type="gramStart"/>
      <w:r>
        <w:rPr>
          <w:rFonts w:ascii="Times New Roman" w:hAnsi="Times New Roman" w:cs="Times New Roman"/>
          <w:sz w:val="24"/>
          <w:szCs w:val="24"/>
        </w:rPr>
        <w:t>-“</w:t>
      </w:r>
      <w:proofErr w:type="gramEnd"/>
      <w:r>
        <w:rPr>
          <w:rFonts w:ascii="Times New Roman" w:hAnsi="Times New Roman" w:cs="Times New Roman"/>
          <w:sz w:val="24"/>
          <w:szCs w:val="24"/>
        </w:rPr>
        <w:t>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5BEC6FE0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</w:t>
      </w:r>
      <w:r w:rsidR="00D34832">
        <w:rPr>
          <w:rFonts w:ascii="Times New Roman" w:hAnsi="Times New Roman" w:cs="Times New Roman"/>
          <w:sz w:val="24"/>
          <w:szCs w:val="24"/>
        </w:rPr>
        <w:t xml:space="preserve">from </w:t>
      </w:r>
      <w:r w:rsidRPr="000C7F6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4A7CC8BD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</w:t>
      </w:r>
      <w:proofErr w:type="spellStart"/>
      <w:r>
        <w:rPr>
          <w:rFonts w:ascii="Times New Roman" w:hAnsi="Times New Roman" w:cs="Times New Roman"/>
          <w:sz w:val="24"/>
          <w:szCs w:val="24"/>
        </w:rPr>
        <w:t>Kher</w:t>
      </w:r>
      <w:r w:rsidRPr="000C7F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302DC5D1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 and sponsors for the radio station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0C7F68" w14:paraId="464536D4" w14:textId="77777777" w:rsidTr="00711D36">
        <w:tc>
          <w:tcPr>
            <w:tcW w:w="6925" w:type="dxa"/>
          </w:tcPr>
          <w:p w14:paraId="61343970" w14:textId="583A7A41" w:rsidR="001C65FE" w:rsidRPr="000C7F68" w:rsidRDefault="001C65FE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0C7F68" w:rsidRDefault="001C65F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B8056A7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58932D1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038B9351" w14:textId="4420CA5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>Vlogging</w:t>
      </w:r>
    </w:p>
    <w:sectPr w:rsidR="00711D36" w:rsidRPr="000C7F68" w:rsidSect="00711D3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C3649" w14:textId="77777777" w:rsidR="00AE4F5B" w:rsidRDefault="00AE4F5B" w:rsidP="0038728E">
      <w:pPr>
        <w:spacing w:after="0" w:line="240" w:lineRule="auto"/>
      </w:pPr>
      <w:r>
        <w:separator/>
      </w:r>
    </w:p>
  </w:endnote>
  <w:endnote w:type="continuationSeparator" w:id="0">
    <w:p w14:paraId="579EC15B" w14:textId="77777777" w:rsidR="00AE4F5B" w:rsidRDefault="00AE4F5B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CB638" w14:textId="77777777" w:rsidR="00246520" w:rsidRDefault="002465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0018" w14:textId="77777777" w:rsidR="00246520" w:rsidRDefault="002465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2F871" w14:textId="77777777" w:rsidR="00AE4F5B" w:rsidRDefault="00AE4F5B" w:rsidP="0038728E">
      <w:pPr>
        <w:spacing w:after="0" w:line="240" w:lineRule="auto"/>
      </w:pPr>
      <w:r>
        <w:separator/>
      </w:r>
    </w:p>
  </w:footnote>
  <w:footnote w:type="continuationSeparator" w:id="0">
    <w:p w14:paraId="2C7D3725" w14:textId="77777777" w:rsidR="00AE4F5B" w:rsidRDefault="00AE4F5B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ECF82" w14:textId="77777777" w:rsidR="00246520" w:rsidRDefault="002465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43D8FA8B" w:rsidR="0038728E" w:rsidRPr="00A45C5A" w:rsidRDefault="00246520" w:rsidP="00A45C5A">
    <w:pPr>
      <w:pStyle w:val="Header"/>
      <w:rPr>
        <w:rFonts w:ascii="Times New Roman" w:hAnsi="Times New Roman" w:cs="Times New Roman"/>
      </w:rPr>
    </w:pPr>
    <w:r>
      <w:t>Jan</w:t>
    </w:r>
    <w:r w:rsidR="00711D36">
      <w:t>, 20</w:t>
    </w:r>
    <w:r w:rsidR="00866265">
      <w:t>2</w:t>
    </w:r>
    <w:r>
      <w:t>2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MawFACtHH4MtAAAA"/>
  </w:docVars>
  <w:rsids>
    <w:rsidRoot w:val="00D6239C"/>
    <w:rsid w:val="000054A1"/>
    <w:rsid w:val="00012809"/>
    <w:rsid w:val="0002681C"/>
    <w:rsid w:val="00041360"/>
    <w:rsid w:val="00051BE7"/>
    <w:rsid w:val="000552BC"/>
    <w:rsid w:val="000624A9"/>
    <w:rsid w:val="00074EC6"/>
    <w:rsid w:val="000843C6"/>
    <w:rsid w:val="000C7F68"/>
    <w:rsid w:val="000D2C55"/>
    <w:rsid w:val="000E0393"/>
    <w:rsid w:val="000E0E43"/>
    <w:rsid w:val="000E318F"/>
    <w:rsid w:val="000E6878"/>
    <w:rsid w:val="00141939"/>
    <w:rsid w:val="00154D3F"/>
    <w:rsid w:val="0015518C"/>
    <w:rsid w:val="001638E0"/>
    <w:rsid w:val="001669AF"/>
    <w:rsid w:val="00177F00"/>
    <w:rsid w:val="001A3309"/>
    <w:rsid w:val="001C4B55"/>
    <w:rsid w:val="001C65FE"/>
    <w:rsid w:val="001D4E1D"/>
    <w:rsid w:val="00204980"/>
    <w:rsid w:val="00246520"/>
    <w:rsid w:val="002469FE"/>
    <w:rsid w:val="00246D5F"/>
    <w:rsid w:val="00247620"/>
    <w:rsid w:val="00262D09"/>
    <w:rsid w:val="002732A9"/>
    <w:rsid w:val="002B1782"/>
    <w:rsid w:val="002C6D03"/>
    <w:rsid w:val="002E065A"/>
    <w:rsid w:val="002E1A5A"/>
    <w:rsid w:val="002F2A1A"/>
    <w:rsid w:val="00335E55"/>
    <w:rsid w:val="003610D9"/>
    <w:rsid w:val="003749A9"/>
    <w:rsid w:val="003777B4"/>
    <w:rsid w:val="00380A13"/>
    <w:rsid w:val="003859A0"/>
    <w:rsid w:val="0038728E"/>
    <w:rsid w:val="003A39C2"/>
    <w:rsid w:val="003B21DC"/>
    <w:rsid w:val="003B751F"/>
    <w:rsid w:val="003E7D5B"/>
    <w:rsid w:val="00403733"/>
    <w:rsid w:val="004157E1"/>
    <w:rsid w:val="00415829"/>
    <w:rsid w:val="00417206"/>
    <w:rsid w:val="00440318"/>
    <w:rsid w:val="00457DFC"/>
    <w:rsid w:val="00497E9D"/>
    <w:rsid w:val="004B6F59"/>
    <w:rsid w:val="004B75D9"/>
    <w:rsid w:val="004C5935"/>
    <w:rsid w:val="004F4D38"/>
    <w:rsid w:val="004F4DC2"/>
    <w:rsid w:val="004F52BD"/>
    <w:rsid w:val="00554B46"/>
    <w:rsid w:val="0058005E"/>
    <w:rsid w:val="00585ABD"/>
    <w:rsid w:val="005C4F7D"/>
    <w:rsid w:val="005F17E2"/>
    <w:rsid w:val="005F4BD3"/>
    <w:rsid w:val="00625342"/>
    <w:rsid w:val="00633D03"/>
    <w:rsid w:val="0064594F"/>
    <w:rsid w:val="00665FEB"/>
    <w:rsid w:val="006929CD"/>
    <w:rsid w:val="006B586C"/>
    <w:rsid w:val="006B5EDE"/>
    <w:rsid w:val="006D1A9A"/>
    <w:rsid w:val="00711D36"/>
    <w:rsid w:val="007414F6"/>
    <w:rsid w:val="0074266A"/>
    <w:rsid w:val="007826E8"/>
    <w:rsid w:val="00785F52"/>
    <w:rsid w:val="00797ABA"/>
    <w:rsid w:val="007A2C56"/>
    <w:rsid w:val="007B3306"/>
    <w:rsid w:val="007C1DC7"/>
    <w:rsid w:val="007D66E7"/>
    <w:rsid w:val="007D710F"/>
    <w:rsid w:val="0080326A"/>
    <w:rsid w:val="008045BA"/>
    <w:rsid w:val="008106BA"/>
    <w:rsid w:val="00850A7F"/>
    <w:rsid w:val="00860241"/>
    <w:rsid w:val="00866265"/>
    <w:rsid w:val="008A3655"/>
    <w:rsid w:val="008C2F10"/>
    <w:rsid w:val="008C5501"/>
    <w:rsid w:val="008C58C0"/>
    <w:rsid w:val="008D49BC"/>
    <w:rsid w:val="008F14E7"/>
    <w:rsid w:val="008F37CC"/>
    <w:rsid w:val="00927389"/>
    <w:rsid w:val="009355A8"/>
    <w:rsid w:val="00944F1D"/>
    <w:rsid w:val="00952325"/>
    <w:rsid w:val="009614EE"/>
    <w:rsid w:val="00962824"/>
    <w:rsid w:val="00964041"/>
    <w:rsid w:val="00967E1E"/>
    <w:rsid w:val="00974B1E"/>
    <w:rsid w:val="0098212A"/>
    <w:rsid w:val="009A65C3"/>
    <w:rsid w:val="009C2288"/>
    <w:rsid w:val="009E2527"/>
    <w:rsid w:val="009E3679"/>
    <w:rsid w:val="009F2AE5"/>
    <w:rsid w:val="00A02902"/>
    <w:rsid w:val="00A05617"/>
    <w:rsid w:val="00A45C5A"/>
    <w:rsid w:val="00A56438"/>
    <w:rsid w:val="00A87295"/>
    <w:rsid w:val="00A90E9A"/>
    <w:rsid w:val="00AC1BFB"/>
    <w:rsid w:val="00AD2DA3"/>
    <w:rsid w:val="00AE4A93"/>
    <w:rsid w:val="00AE4F5B"/>
    <w:rsid w:val="00B04888"/>
    <w:rsid w:val="00B151CF"/>
    <w:rsid w:val="00B22F4B"/>
    <w:rsid w:val="00B401BB"/>
    <w:rsid w:val="00B459AF"/>
    <w:rsid w:val="00B469E2"/>
    <w:rsid w:val="00B57151"/>
    <w:rsid w:val="00B924C7"/>
    <w:rsid w:val="00BA19F0"/>
    <w:rsid w:val="00BA1E4E"/>
    <w:rsid w:val="00BB0E48"/>
    <w:rsid w:val="00BB4303"/>
    <w:rsid w:val="00BB5161"/>
    <w:rsid w:val="00BD7DAD"/>
    <w:rsid w:val="00BE1B30"/>
    <w:rsid w:val="00BE291B"/>
    <w:rsid w:val="00BF651C"/>
    <w:rsid w:val="00C016F2"/>
    <w:rsid w:val="00C037B4"/>
    <w:rsid w:val="00C10416"/>
    <w:rsid w:val="00C36B46"/>
    <w:rsid w:val="00C71852"/>
    <w:rsid w:val="00C801CC"/>
    <w:rsid w:val="00C941DD"/>
    <w:rsid w:val="00CF5ADC"/>
    <w:rsid w:val="00D05708"/>
    <w:rsid w:val="00D07B16"/>
    <w:rsid w:val="00D2671D"/>
    <w:rsid w:val="00D34832"/>
    <w:rsid w:val="00D37AF2"/>
    <w:rsid w:val="00D451BA"/>
    <w:rsid w:val="00D6239C"/>
    <w:rsid w:val="00D6344A"/>
    <w:rsid w:val="00D66A6D"/>
    <w:rsid w:val="00D773DC"/>
    <w:rsid w:val="00D83024"/>
    <w:rsid w:val="00D83E53"/>
    <w:rsid w:val="00D9660D"/>
    <w:rsid w:val="00DE6472"/>
    <w:rsid w:val="00E0670B"/>
    <w:rsid w:val="00E24B5D"/>
    <w:rsid w:val="00E26625"/>
    <w:rsid w:val="00E6183D"/>
    <w:rsid w:val="00E77E5F"/>
    <w:rsid w:val="00E94ED6"/>
    <w:rsid w:val="00EB340A"/>
    <w:rsid w:val="00EB6EEB"/>
    <w:rsid w:val="00ED0016"/>
    <w:rsid w:val="00ED67EB"/>
    <w:rsid w:val="00EF2CA2"/>
    <w:rsid w:val="00F46845"/>
    <w:rsid w:val="00F729C1"/>
    <w:rsid w:val="00F75B81"/>
    <w:rsid w:val="00F80598"/>
    <w:rsid w:val="00F84427"/>
    <w:rsid w:val="00F90C8D"/>
    <w:rsid w:val="00F97243"/>
    <w:rsid w:val="00FB7E3D"/>
    <w:rsid w:val="00FE2872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hyperlink" Target="https://mikenguyen.netlify.app/about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mikenguyen13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3432-8595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linkedin.com/in/mikenguyenbio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6</Pages>
  <Words>945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136</cp:revision>
  <dcterms:created xsi:type="dcterms:W3CDTF">2019-10-09T13:41:00Z</dcterms:created>
  <dcterms:modified xsi:type="dcterms:W3CDTF">2022-04-0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